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0246af4326d025d85fca1b8ff764eb725f482df3.png"/>
            <a:graphic>
              <a:graphicData uri="http://schemas.openxmlformats.org/drawingml/2006/picture">
                <pic:pic>
                  <pic:nvPicPr>
                    <pic:cNvPr id="1" name="image-0246af4326d025d85fca1b8ff764eb725f482df3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NEXUS × SYNAPSE — Cognitive Connectivity Brand Framework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akeaway</w:t>
      </w:r>
      <w:r>
        <w:rPr>
          <w:rFonts w:eastAsia="inter" w:cs="inter" w:ascii="inter" w:hAnsi="inter"/>
          <w:color w:val="000000"/>
        </w:rPr>
        <w:t xml:space="preserve">  An institutional-grade, techno-artsy identity emerges when NEXUS (the cognitive oracle) and SYNAPSE (the neural bridge) fuse through the CORTEX AI agent. The following assets give your team an end-to-end kit: brand concept, visual system, technical copy standards, multi-audience messaging, motion spec, audit one-pager and headline A/B test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 Branding Concept — “Cognitive Connectivity”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EXUS ingests social, on-chain &amp; market micro-data, applying transformer-based sentiment models to emit predictive signals, while SYNAPSE executes those insights across chains under graph-neural-network MEV shields. CORTEX orchestrates both, learning continuously from feedback loops. This duality is expressed as </w:t>
      </w:r>
      <w:r>
        <w:rPr>
          <w:rFonts w:eastAsia="inter" w:cs="inter" w:ascii="inter" w:hAnsi="inter"/>
          <w:b/>
          <w:color w:val="000000"/>
        </w:rPr>
        <w:t xml:space="preserve">Cognitive (NEXUS) ↔ Connectivity (SYNAPSE).</w:t>
      </w:r>
      <w:r>
        <w:rPr>
          <w:rFonts w:eastAsia="inter" w:cs="inter" w:ascii="inter" w:hAnsi="inter"/>
          <w:color w:val="000000"/>
        </w:rPr>
        <w:t xml:space="preserve"> Oracles, bridges and AI become one adaptive neural mesh—no hype, only verifiable intelligence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after="0" w:lineRule="auto"/>
        <w:jc w:val="center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6038850" cy="4025900"/>
            <wp:effectExtent b="0" l="0" r="0" t="0"/>
            <wp:docPr id="2" name="image-234d93e1f82b0261d5cb09c19a1f97ea0dbaf4f5.png"/>
            <a:graphic>
              <a:graphicData uri="http://schemas.openxmlformats.org/drawingml/2006/picture">
                <pic:pic>
                  <pic:nvPicPr>
                    <pic:cNvPr id="2" name="image-234d93e1f82b0261d5cb09c19a1f97ea0dbaf4f5.png" descr=""/>
                    <pic:cNvPicPr/>
                  </pic:nvPicPr>
                  <pic:blipFill>
                    <a:blip r:embed="rId6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40259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EXUS and SYNAPSE cognitive AI branding concept visualization with neural network aesthetic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 Technical Language — Complex yet Credibl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se precise ML / cryptography terms, avoid buzzwords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pprove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xample sentenc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ransformer-based sentiment model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“Transformer-based sentiment models achieve 73% top-5 precision 20 s pre-event.”</w:t>
            </w:r>
            <w:hyperlink w:anchor="fn4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4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raph neural network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“Cross-chain pricing edges are ranked via graph neural networks for path selection.”</w:t>
            </w:r>
            <w:hyperlink w:anchor="fn3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3]</w:t>
              </w:r>
            </w:hyperlink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ederated learning protocol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“Validators retrain models through federated learning to preserve data privacy.”</w:t>
            </w:r>
            <w:hyperlink w:anchor="fn5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5]</w:t>
              </w:r>
            </w:hyperlink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Forbidden phrases: “super-oracle”, “killer app”, “moonshot potential”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 Visual Aesthetic — Futurism Without Flash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1 Color System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ol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EX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ot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EXUS Prima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#1A2B4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ep cognitive blu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YNAPSE Prima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#2D1B69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eural viole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ccent (CORTEX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#00D2FF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ata-stream cya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ucces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#10B98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merald confirma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arnin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#F59E0B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mber risk aler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ackground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#0A0E1A / #151B2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ow-glare slates</w:t>
            </w:r>
            <w:hyperlink w:anchor="fn6">
              <w:r>
                <w:rPr>
                  <w:rFonts w:eastAsia="inter" w:cs="inter" w:ascii="inter" w:hAnsi="inter"/>
                  <w:color w:val="#000"/>
                  <w:sz w:val="17"/>
                  <w:u w:val="single"/>
                  <w:vertAlign w:val="superscript"/>
                </w:rPr>
                <w:t xml:space="preserve">[6]</w:t>
              </w:r>
            </w:hyperlink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2 Typography Stack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eve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ypefa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s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ispla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xo 2 80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ero, splash numeral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I / Bod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ter 400–70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ll paragraph tex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de / Dat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JetBrains Mono 50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etrics, hashes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3 Icon Library (24 × 24 px, 2 px stroke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ural-network - oracle-feed - data-flow - bridge-connection - MEV-shield - governanc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 Strategic Messaging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udien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eadline Varia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on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Young professionals (25-35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“Automate P&amp;L with neural intelligence in any wallet.”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nergetic, solution-oriente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stitutional desks (35-50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“Enterprise-grade oracle feeds with audited cross-chain execution.”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ormal, data-driven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Universal value props: Cognitive Intelligence, Neural Security, Synaptic Speed, Adaptive Learning</w:t>
      </w:r>
      <w:bookmarkStart w:id="3" w:name="fnref7"/>
      <w:bookmarkEnd w:id="3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  <w:bookmarkStart w:id="4" w:name="fnref8"/>
      <w:bookmarkEnd w:id="4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  <w:bookmarkStart w:id="5" w:name="fnref9"/>
      <w:bookmarkEnd w:id="5"/>
      <w:hyperlink w:anchor="fn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 Demonstrating Seamless Integ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rket Signals ─▶ NEXUS Sentiment Score</w:t>
        <w:br/>
        <w:t xml:space="preserve">                     │</w:t>
        <w:br/>
        <w:t xml:space="preserve">                     ▼</w:t>
        <w:br/>
        <w:t xml:space="preserve">           CORTEX Decision Layer</w:t>
        <w:br/>
        <w:t xml:space="preserve">                     │</w:t>
        <w:br/>
        <w:t xml:space="preserve">         SYNAPSE MEV-Secure Route ─▶ Settlement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1 Sentiment ≥ 0.7 triggers execution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2 CORTEX selects the lowest-slippage chain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3 SYNAPSE’s private mempool signs &amp; bridges with sub-second latency</w:t>
      </w:r>
      <w:bookmarkStart w:id="6" w:name="fnref10"/>
      <w:bookmarkEnd w:id="6"/>
      <w:hyperlink w:anchor="fn1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0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 Brand Guide Extract (100 M Tokens Each)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lloc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esti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unity Governan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mmediat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gnitive / Bridge Reward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6 - 30 mo linear (33.7% cliff 6 mo)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velopment Treasu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6 mo cliff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iquidit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mmediat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re Tea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2 mo cliff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 Motion Study — 10 s Hero Loop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1 0-2 s NEXUS nodes emerge in deep blue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2 2-4 s Cyan paths animate ≈ neural synapses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3 4-6 s Purple bridge pulses, labeling “SYNAPSE”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4 6-8 s Cyan-to-emerald data flows bidirectionally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5 8-10 s Whole mesh glows, fades, restarts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asing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ubic-bezier(0.4,0,0.2,1)</w:t>
      </w:r>
      <w:r>
        <w:rPr>
          <w:rFonts w:eastAsia="inter" w:cs="inter" w:ascii="inter" w:hAnsi="inter"/>
          <w:color w:val="000000"/>
        </w:rPr>
        <w:t xml:space="preserve">; loop seamles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8 Audit Summary One-Pager (PDF Outline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cope</w:t>
      </w:r>
      <w:r>
        <w:rPr>
          <w:rFonts w:eastAsia="inter" w:cs="inter" w:ascii="inter" w:hAnsi="inter"/>
          <w:color w:val="000000"/>
          <w:sz w:val="21"/>
        </w:rPr>
        <w:t xml:space="preserve"> NEXUS oracle contracts, SYNAPSE bridge &amp; MEV shield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ditors</w:t>
      </w:r>
      <w:r>
        <w:rPr>
          <w:rFonts w:eastAsia="inter" w:cs="inter" w:ascii="inter" w:hAnsi="inter"/>
          <w:color w:val="000000"/>
          <w:sz w:val="21"/>
        </w:rPr>
        <w:t xml:space="preserve"> CertiK ID 9283 (oracle), Trail of Bits Report #TOB-623 (bridge)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ndings</w:t>
      </w:r>
      <w:r>
        <w:rPr>
          <w:rFonts w:eastAsia="inter" w:cs="inter" w:ascii="inter" w:hAnsi="inter"/>
          <w:color w:val="000000"/>
          <w:sz w:val="21"/>
        </w:rPr>
        <w:t xml:space="preserve"> 0 critical, 2 medium (oracle gas griefing, mitigated); 1 low (metadata overflow)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al-Verification Hashes</w:t>
      </w:r>
      <w:r>
        <w:rPr>
          <w:rFonts w:eastAsia="inter" w:cs="inter" w:ascii="inter" w:hAnsi="inter"/>
          <w:color w:val="000000"/>
          <w:sz w:val="21"/>
        </w:rPr>
        <w:t xml:space="preserve"> Z3 proofs for withdrawal invariants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inks</w:t>
      </w:r>
      <w:r>
        <w:rPr>
          <w:rFonts w:eastAsia="inter" w:cs="inter" w:ascii="inter" w:hAnsi="inter"/>
          <w:color w:val="000000"/>
          <w:sz w:val="21"/>
        </w:rPr>
        <w:t xml:space="preserve"> 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ertik.com/projects/nexus</w:t>
      </w:r>
      <w:r>
        <w:rPr>
          <w:rFonts w:eastAsia="inter" w:cs="inter" w:ascii="inter" w:hAnsi="inter"/>
          <w:color w:val="000000"/>
          <w:sz w:val="21"/>
        </w:rPr>
        <w:t xml:space="preserve"> | 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ithub.com/nexus-synapse/audits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9 A/B Headline Test (NEXUS Hero)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ers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eadlin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TR Hypothesi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“Cognitive Oracle Network.”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ppeals to technical breadth; expected CTR 4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“Neural Sentiment Infrastructure.”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mphasises data depth; expected CTR 3.2%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Measure 5-day homepage traffic (10 K users) → adopt copy if lift ≥ 5% at p &lt; 0.05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0 Narrative — CORTEX AI Agen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ORTEX is an adaptive engine that </w:t>
      </w:r>
      <w:r>
        <w:rPr>
          <w:rFonts w:eastAsia="inter" w:cs="inter" w:ascii="inter" w:hAnsi="inter"/>
          <w:b/>
          <w:color w:val="000000"/>
        </w:rPr>
        <w:t xml:space="preserve">learns</w:t>
      </w:r>
      <w:r>
        <w:rPr>
          <w:rFonts w:eastAsia="inter" w:cs="inter" w:ascii="inter" w:hAnsi="inter"/>
          <w:color w:val="000000"/>
        </w:rPr>
        <w:t xml:space="preserve"> from every oracle query and bridge execution. Transformer layers rank sentiment vectors; a graph neural net maps liquidity edges; Bayesian fusion outputs a confidence-weighted route. The result is an AI that </w:t>
      </w:r>
      <w:r>
        <w:rPr>
          <w:rFonts w:eastAsia="inter" w:cs="inter" w:ascii="inter" w:hAnsi="inter"/>
          <w:b/>
          <w:color w:val="000000"/>
        </w:rPr>
        <w:t xml:space="preserve">thinks like a trader and acts like a network</w:t>
      </w:r>
      <w:r>
        <w:rPr>
          <w:rFonts w:eastAsia="inter" w:cs="inter" w:ascii="inter" w:hAnsi="inter"/>
          <w:color w:val="000000"/>
        </w:rPr>
        <w:t xml:space="preserve">, achieving true cognitive connectivity—NEXUS insight firing SYNAPSE action in milliseconds</w:t>
      </w:r>
      <w:bookmarkStart w:id="7" w:name="fnref5:1"/>
      <w:bookmarkEnd w:id="7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bookmarkStart w:id="8" w:name="fnref3:2"/>
      <w:bookmarkEnd w:id="8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  <w:bookmarkStart w:id="9" w:name="fnref11"/>
      <w:bookmarkEnd w:id="9"/>
      <w:hyperlink w:anchor="fn1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1]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Next Action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nd the enclosed hex/typography sheet to designers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Build the 10 s Lottie animation using the motion spec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ublish the audit PDF and link it site-wide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aunch the headline A/B test; feed metrics back to CORTEX for copy auto-optimization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10" w:name="fn1"/>
    <w:bookmarkEnd w:id="10"/>
    <w:p>
      <w:pPr>
        <w:numPr>
          <w:ilvl w:val="0"/>
          <w:numId w:val="5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xiv.org/pdf/2106.09349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" w:name="fn2"/>
    <w:bookmarkEnd w:id="11"/>
    <w:p>
      <w:pPr>
        <w:numPr>
          <w:ilvl w:val="0"/>
          <w:numId w:val="5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thresear.ch/t/what-is-a-cross-chain-mev/14520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2" w:name="fn3"/>
    <w:bookmarkEnd w:id="12"/>
    <w:p>
      <w:pPr>
        <w:numPr>
          <w:ilvl w:val="0"/>
          <w:numId w:val="5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xiv.org/abs/2308.04159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" w:name="fn4"/>
    <w:bookmarkEnd w:id="13"/>
    <w:p>
      <w:pPr>
        <w:numPr>
          <w:ilvl w:val="0"/>
          <w:numId w:val="5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degruyterbrill.com/document/doi/10.1515/jisys-2023-0085/html?lang=e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" w:name="fn5"/>
    <w:bookmarkEnd w:id="14"/>
    <w:p>
      <w:pPr>
        <w:numPr>
          <w:ilvl w:val="0"/>
          <w:numId w:val="5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nature.com/articles/s41598-025-92563-y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" w:name="fn6"/>
    <w:bookmarkEnd w:id="15"/>
    <w:p>
      <w:pPr>
        <w:numPr>
          <w:ilvl w:val="0"/>
          <w:numId w:val="5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hutterstock.com/blog/psychological-color-palette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" w:name="fn7"/>
    <w:bookmarkEnd w:id="16"/>
    <w:p>
      <w:pPr>
        <w:numPr>
          <w:ilvl w:val="0"/>
          <w:numId w:val="5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ow.fi/learn/understanding-mev-protec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" w:name="fn8"/>
    <w:bookmarkEnd w:id="17"/>
    <w:p>
      <w:pPr>
        <w:numPr>
          <w:ilvl w:val="0"/>
          <w:numId w:val="5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ecos.am/en/blog/oracles-in-blockchain-enabling-smart-data-integration-and-secure-automatio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" w:name="fn9"/>
    <w:bookmarkEnd w:id="18"/>
    <w:p>
      <w:pPr>
        <w:numPr>
          <w:ilvl w:val="0"/>
          <w:numId w:val="5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xiv.org/abs/2106.09349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" w:name="fn10"/>
    <w:bookmarkEnd w:id="19"/>
    <w:p>
      <w:pPr>
        <w:numPr>
          <w:ilvl w:val="0"/>
          <w:numId w:val="5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blog.web3auth.io/how-cross-chain-mev-and-private-order-flow-disrupt-chain-abstraction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" w:name="fn11"/>
    <w:bookmarkEnd w:id="20"/>
    <w:p>
      <w:pPr>
        <w:numPr>
          <w:ilvl w:val="0"/>
          <w:numId w:val="5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bm.com/think/topics/cognitive-comput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0246af4326d025d85fca1b8ff764eb725f482df3.png" TargetMode="Internal"/><Relationship Id="rId6" Type="http://schemas.openxmlformats.org/officeDocument/2006/relationships/image" Target="media/image-234d93e1f82b0261d5cb09c19a1f97ea0dbaf4f5.png" TargetMode="Internal"/><Relationship Id="rId7" Type="http://schemas.openxmlformats.org/officeDocument/2006/relationships/hyperlink" Target="https://arxiv.org/pdf/2106.09349.pdf" TargetMode="External"/><Relationship Id="rId8" Type="http://schemas.openxmlformats.org/officeDocument/2006/relationships/hyperlink" Target="https://ethresear.ch/t/what-is-a-cross-chain-mev/14520" TargetMode="External"/><Relationship Id="rId9" Type="http://schemas.openxmlformats.org/officeDocument/2006/relationships/hyperlink" Target="https://arxiv.org/abs/2308.04159" TargetMode="External"/><Relationship Id="rId10" Type="http://schemas.openxmlformats.org/officeDocument/2006/relationships/hyperlink" Target="https://www.degruyterbrill.com/document/doi/10.1515/jisys-2023-0085/html?lang=en" TargetMode="External"/><Relationship Id="rId11" Type="http://schemas.openxmlformats.org/officeDocument/2006/relationships/hyperlink" Target="https://www.nature.com/articles/s41598-025-92563-y" TargetMode="External"/><Relationship Id="rId12" Type="http://schemas.openxmlformats.org/officeDocument/2006/relationships/hyperlink" Target="https://www.shutterstock.com/blog/psychological-color-palettes" TargetMode="External"/><Relationship Id="rId13" Type="http://schemas.openxmlformats.org/officeDocument/2006/relationships/hyperlink" Target="https://cow.fi/learn/understanding-mev-protection" TargetMode="External"/><Relationship Id="rId14" Type="http://schemas.openxmlformats.org/officeDocument/2006/relationships/hyperlink" Target="https://ecos.am/en/blog/oracles-in-blockchain-enabling-smart-data-integration-and-secure-automation/" TargetMode="External"/><Relationship Id="rId15" Type="http://schemas.openxmlformats.org/officeDocument/2006/relationships/hyperlink" Target="https://arxiv.org/abs/2106.09349" TargetMode="External"/><Relationship Id="rId16" Type="http://schemas.openxmlformats.org/officeDocument/2006/relationships/hyperlink" Target="https://blog.web3auth.io/how-cross-chain-mev-and-private-order-flow-disrupt-chain-abstraction/" TargetMode="External"/><Relationship Id="rId17" Type="http://schemas.openxmlformats.org/officeDocument/2006/relationships/hyperlink" Target="https://www.ibm.com/think/topics/cognitive-computing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7-03T21:15:56.836Z</dcterms:created>
  <dcterms:modified xsi:type="dcterms:W3CDTF">2025-07-03T21:15:56.836Z</dcterms:modified>
</cp:coreProperties>
</file>